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30796475" w:rsidR="003F31A4" w:rsidRP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Chief Data Sc</w:t>
      </w:r>
      <w:r>
        <w:rPr>
          <w:rFonts w:ascii="Verdana" w:eastAsiaTheme="minorHAnsi" w:hAnsi="Verdana" w:cs="TTdcr10"/>
          <w:sz w:val="21"/>
          <w:szCs w:val="21"/>
        </w:rPr>
        <w:t xml:space="preserve">ientist </w:t>
      </w:r>
    </w:p>
    <w:p w14:paraId="7F4DA301" w14:textId="77777777" w:rsid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Centre for European Policy Studies</w:t>
      </w:r>
    </w:p>
    <w:p w14:paraId="4263D1AC" w14:textId="77777777" w:rsid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5726F4F2" w14:textId="2D86BBD4" w:rsidR="003F31A4" w:rsidRP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>Associate</w:t>
      </w:r>
      <w:r w:rsidR="00195630" w:rsidRPr="000977DA">
        <w:rPr>
          <w:rFonts w:ascii="Verdana" w:eastAsiaTheme="minorHAnsi" w:hAnsi="Verdana" w:cs="TTdcr10"/>
          <w:sz w:val="21"/>
          <w:szCs w:val="21"/>
        </w:rPr>
        <w:t xml:space="preserve"> Professor</w:t>
      </w:r>
    </w:p>
    <w:p w14:paraId="33E3C3BC" w14:textId="5611408F" w:rsidR="00294EA3" w:rsidRPr="000977DA" w:rsidRDefault="000977DA" w:rsidP="00294EA3">
      <w:pPr>
        <w:autoSpaceDE w:val="0"/>
        <w:autoSpaceDN w:val="0"/>
        <w:adjustRightInd w:val="0"/>
        <w:spacing w:after="1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 xml:space="preserve">Utrecht University </w:t>
      </w:r>
    </w:p>
    <w:p w14:paraId="3C9B2F2A" w14:textId="0EE9E083" w:rsidR="00266765" w:rsidRPr="000977DA" w:rsidRDefault="00266765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E-mail: pierre.alex.balland@gmail.com</w:t>
      </w:r>
    </w:p>
    <w:p w14:paraId="73526F47" w14:textId="14AD0D2E" w:rsidR="00FA2E08" w:rsidRPr="000977DA" w:rsidRDefault="00294EA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Webpage: www.paballand.com</w:t>
      </w:r>
      <w:r w:rsidR="00EE618B" w:rsidRPr="000977DA">
        <w:rPr>
          <w:rFonts w:ascii="Verdana" w:eastAsiaTheme="minorHAnsi" w:hAnsi="Verdana" w:cs="TTdcr10"/>
          <w:b/>
          <w:bCs/>
          <w:color w:val="0A6654"/>
          <w:sz w:val="21"/>
          <w:szCs w:val="21"/>
        </w:rPr>
        <w:tab/>
      </w:r>
      <w:r w:rsidR="00EE618B"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3C83E1CB" w14:textId="42EF01E8" w:rsidR="00004703" w:rsidRPr="000977DA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977DA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977DA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977DA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0977DA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5B2B730A" w14:textId="77777777" w:rsidR="003975DA" w:rsidRPr="000977DA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837DBCC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0977DA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977D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entre for European Policy Studies 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54E1E7A3" w:rsidR="00526EF0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977D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hief Data Scientist </w:t>
      </w:r>
    </w:p>
    <w:p w14:paraId="5DBFFAB9" w14:textId="77777777" w:rsidR="000977DA" w:rsidRPr="00005CF6" w:rsidRDefault="000977DA" w:rsidP="000977DA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1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15A10816" w14:textId="5E9D2FFE" w:rsidR="000977DA" w:rsidRPr="00391D4B" w:rsidRDefault="000977DA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1BE616EE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20 – now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42CCAE76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6910BEC6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PILLARS – Pathways to Inclusive Labour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BF34FA" w14:textId="25A4324A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KÅKÅ|nomics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Stavanger, 2023 (upcoming)</w:t>
      </w:r>
    </w:p>
    <w:p w14:paraId="0018073F" w14:textId="1483E610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(upcoming)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Ciudad de Mexico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7A173142" w:rsidR="00857B70" w:rsidRPr="00F233B2" w:rsidRDefault="00DF4DB2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Open Source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Softwares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788EFA9" w14:textId="42EB51F1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doi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C69FA8F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Steijn, M. Balland, P.A., Boschma, R. &amp; Rigby, D. (202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Journal of Economic Geography, forthcoming.</w:t>
      </w:r>
    </w:p>
    <w:p w14:paraId="68BE1FB5" w14:textId="057A61E3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5. Balland, P.A. &amp; Boschma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 scientific capabilities in specific domains matter for technological diversification in European 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0D341D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Pinheiro, F., Balland, P.A., Boschma, R. &amp; Hartmann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Boschma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, ESB, forthcoming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Broekel, T., Diodato, D., Giuliani, E., Hausmann, R., O’Clery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Uhlbach, W., Balland, P.A. &amp; Scherngell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ublic R&amp;D funding and new regional specialisations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Roesler, C., Kogler, D., Boschma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 EU regions benefit from Smart Specialization 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mentary Inter-Regional Linkages and Smart Specialization: an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Maghssudipour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Balland, P.A., Jara-Figueroa, C., Petralia, S., Steijn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4. Ascani, A., Bettarelli, L., Resmini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lobal networks, local specialisation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3. Ascani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2. Balland, P.A., Boschma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Boschma, R., and Ravet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Ascani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Boschma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Boschma, R., Delgado, M., Feldman, M., Frenken, K., Glaeser, E., He, C., Kogler, D., Morrison, A.,  Neffke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Crespo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Les fondements micro du changement structurel régional: Que nous enseignent 25 ans de 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5 (6):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Petralia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Heimeriks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ow Smart is Specialisation? An Analysis of Specialisation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Belso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Technical and Business Knowledge Networks in Industrial Clusters: Embeddedness, status or 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Petralia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Boschma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Boschma, R. and Frenken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7. Boschma, R., Balland, P.A. and Kogler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6. Broekel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5. Boschma, R., Heimeriks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Vaan, M. and Boschma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Suire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chtrögler-Unger, J., Balland, P.A., Boschma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ridi, A., Balland, P.A., and Boschma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9. </w:t>
      </w:r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Dixson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What do we need from the next Framework Programme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Bosoer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Dixson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making Europe the centre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Dixson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Ruimtelijk Economische Analyse van  het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4. </w:t>
      </w:r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Dixson-Declève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Ravet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Massard, N., and Balland, P.A. (201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 collaborations entre acteurs du processus d’innovation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générale de la compétitivité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113C890" w14:textId="1CBAAC95" w:rsidR="009A7CE3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thieu Steijn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5829D16" w14:textId="172E98DD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BDB75E8" w14:textId="77777777" w:rsidR="000B79F2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The Evolving Geography of Jobs: How Relatedness Shapes Labour Dynamic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02B4EF5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 Moriss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DE1501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ergio Petralia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0F37EF1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tthias Bracher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968D7F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ars Mewes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Quality Dimensions of Knowledge and Regional Development: Relatedness, Complexity, Novelty, and Impact of Knowled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F511143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 Juhász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Geography and Network Tie Formation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6F27151" w14:textId="16936331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4DF236C6" w14:textId="77777777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1A76EDF9" w14:textId="02FEA03E" w:rsidR="004E25A7" w:rsidRDefault="004E25A7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lastRenderedPageBreak/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>INGENIO, University of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>versity Sidi Mohamed Ben Abdellah (Fès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Seminar - Universitat Jaume I de Castelló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Innovation and Growth - University of Pécs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Pécs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"The EU needs to fix the east – west innovation gap", by Florin Zubașcu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Périé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Social Network Analysis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Informetrics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L'Actualité Économique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Basiskwalificatie Onderwijs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FC651" w14:textId="77777777" w:rsidR="008E051E" w:rsidRDefault="008E051E" w:rsidP="001C5E98">
      <w:pPr>
        <w:spacing w:after="0" w:line="240" w:lineRule="auto"/>
      </w:pPr>
      <w:r>
        <w:separator/>
      </w:r>
    </w:p>
  </w:endnote>
  <w:endnote w:type="continuationSeparator" w:id="0">
    <w:p w14:paraId="6EC055EF" w14:textId="77777777" w:rsidR="008E051E" w:rsidRDefault="008E051E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20E5D" w14:textId="77777777" w:rsidR="008E051E" w:rsidRDefault="008E051E" w:rsidP="001C5E98">
      <w:pPr>
        <w:spacing w:after="0" w:line="240" w:lineRule="auto"/>
      </w:pPr>
      <w:r>
        <w:separator/>
      </w:r>
    </w:p>
  </w:footnote>
  <w:footnote w:type="continuationSeparator" w:id="0">
    <w:p w14:paraId="421E1C90" w14:textId="77777777" w:rsidR="008E051E" w:rsidRDefault="008E051E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6F4"/>
    <w:rsid w:val="005F5C1B"/>
    <w:rsid w:val="005F7C36"/>
    <w:rsid w:val="005F7F94"/>
    <w:rsid w:val="00601FDE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7418"/>
    <w:rsid w:val="00C150C4"/>
    <w:rsid w:val="00C2509E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18B"/>
    <w:rsid w:val="00EE68BF"/>
    <w:rsid w:val="00EF4969"/>
    <w:rsid w:val="00EF6C41"/>
    <w:rsid w:val="00F03EB5"/>
    <w:rsid w:val="00F05219"/>
    <w:rsid w:val="00F06448"/>
    <w:rsid w:val="00F136ED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018</Words>
  <Characters>22099</Characters>
  <Application>Microsoft Office Word</Application>
  <DocSecurity>0</DocSecurity>
  <Lines>18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167</cp:revision>
  <cp:lastPrinted>2016-09-19T17:19:00Z</cp:lastPrinted>
  <dcterms:created xsi:type="dcterms:W3CDTF">2021-08-27T16:27:00Z</dcterms:created>
  <dcterms:modified xsi:type="dcterms:W3CDTF">2023-11-18T00:24:00Z</dcterms:modified>
</cp:coreProperties>
</file>